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F5272" w:rsidR="00A1700A" w:rsidP="43B05654" w:rsidRDefault="1CA98DBA" w14:paraId="55F3B088" w14:textId="43F442E2">
      <w:pPr>
        <w:spacing w:after="0" w:line="240" w:lineRule="auto"/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</w:pPr>
      <w:r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Managing </w:t>
      </w:r>
      <w:r w:rsidRPr="43B05654" w:rsidR="004E0FB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r</w:t>
      </w:r>
      <w:r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esources in Azure</w:t>
      </w:r>
      <w:r w:rsidRPr="43B05654" w:rsidR="00297F5C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Pr="43B05654" w:rsidR="00424281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project solution</w:t>
      </w:r>
    </w:p>
    <w:p w:rsidRPr="00DB088A" w:rsidR="00297F5C" w:rsidP="00A1700A" w:rsidRDefault="00297F5C" w14:paraId="51A5C784" w14:textId="77777777">
      <w:pPr>
        <w:spacing w:after="0" w:line="240" w:lineRule="auto"/>
        <w:rPr>
          <w:rFonts w:eastAsia="Times New Roman" w:cstheme="minorHAnsi"/>
        </w:rPr>
      </w:pPr>
    </w:p>
    <w:p w:rsidR="00424281" w:rsidP="00424281" w:rsidRDefault="00424281" w14:paraId="44670797" w14:textId="77A76D9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21851">
        <w:rPr>
          <w:rFonts w:asciiTheme="minorHAnsi" w:hAnsiTheme="minorHAnsi" w:cstheme="minorHAnsi"/>
          <w:b/>
          <w:bCs/>
          <w:sz w:val="22"/>
          <w:szCs w:val="22"/>
        </w:rPr>
        <w:t>Instructions</w:t>
      </w:r>
      <w:r w:rsidRPr="00421851">
        <w:rPr>
          <w:rFonts w:asciiTheme="minorHAnsi" w:hAnsiTheme="minorHAnsi" w:cstheme="minorHAnsi"/>
          <w:sz w:val="22"/>
          <w:szCs w:val="22"/>
        </w:rPr>
        <w:t xml:space="preserve">: List the steps you will perform to complete each </w:t>
      </w:r>
      <w:r w:rsidR="00D7297B">
        <w:rPr>
          <w:rFonts w:asciiTheme="minorHAnsi" w:hAnsiTheme="minorHAnsi" w:cstheme="minorHAnsi"/>
          <w:sz w:val="22"/>
          <w:szCs w:val="22"/>
        </w:rPr>
        <w:t>activity</w:t>
      </w:r>
      <w:r w:rsidRPr="00421851">
        <w:rPr>
          <w:rFonts w:asciiTheme="minorHAnsi" w:hAnsiTheme="minorHAnsi" w:cstheme="minorHAnsi"/>
          <w:sz w:val="22"/>
          <w:szCs w:val="22"/>
        </w:rPr>
        <w:t xml:space="preserve"> in the system. Ensure to provide screenshots for each step. </w:t>
      </w:r>
      <w:commentRangeStart w:id="0"/>
      <w:r w:rsidRPr="00421851">
        <w:rPr>
          <w:rFonts w:asciiTheme="minorHAnsi" w:hAnsiTheme="minorHAnsi" w:cstheme="minorHAnsi"/>
          <w:sz w:val="22"/>
          <w:szCs w:val="22"/>
        </w:rPr>
        <w:t xml:space="preserve">As a sample, we have filled in the information for </w:t>
      </w:r>
      <w:r w:rsidRPr="00D7297B" w:rsidR="00D7297B">
        <w:rPr>
          <w:rFonts w:asciiTheme="minorHAnsi" w:hAnsiTheme="minorHAnsi" w:cstheme="minorHAnsi"/>
          <w:i/>
          <w:iCs/>
          <w:sz w:val="22"/>
          <w:szCs w:val="22"/>
        </w:rPr>
        <w:t>Activity 1</w:t>
      </w:r>
      <w:r w:rsidR="00BE2E2D">
        <w:rPr>
          <w:rFonts w:asciiTheme="minorHAnsi" w:hAnsiTheme="minorHAnsi" w:cstheme="minorHAnsi"/>
          <w:i/>
          <w:iCs/>
          <w:sz w:val="22"/>
          <w:szCs w:val="22"/>
        </w:rPr>
        <w:t>, Step 1</w:t>
      </w:r>
      <w:r w:rsidRPr="00421851">
        <w:rPr>
          <w:rFonts w:asciiTheme="minorHAnsi" w:hAnsiTheme="minorHAnsi" w:cstheme="minorHAnsi"/>
          <w:sz w:val="22"/>
          <w:szCs w:val="22"/>
        </w:rPr>
        <w:t>. You can add more rows as required.</w:t>
      </w:r>
      <w:commentRangeEnd w:id="0"/>
      <w:r w:rsidR="00416FD4">
        <w:rPr>
          <w:rStyle w:val="CommentReference"/>
          <w:rFonts w:asciiTheme="minorHAnsi" w:hAnsiTheme="minorHAnsi" w:eastAsiaTheme="minorHAnsi" w:cstheme="minorBidi"/>
          <w:lang w:eastAsia="en-US"/>
        </w:rPr>
        <w:commentReference w:id="0"/>
      </w:r>
    </w:p>
    <w:p w:rsidR="00D7297B" w:rsidP="6872D08C" w:rsidRDefault="00D7297B" w14:paraId="1076CEB5" w14:textId="55AA251C">
      <w:pPr>
        <w:spacing w:after="0" w:line="257" w:lineRule="auto"/>
      </w:pPr>
    </w:p>
    <w:p w:rsidRPr="004164EE" w:rsidR="000F3A5A" w:rsidP="3FC5AD21" w:rsidRDefault="000F3A5A" w14:paraId="48F3091F" w14:textId="14E3E031">
      <w:pPr>
        <w:spacing w:after="0" w:line="257" w:lineRule="auto"/>
        <w:rPr>
          <w:rFonts w:eastAsia="" w:eastAsiaTheme="minorEastAsia"/>
          <w:color w:val="000000" w:themeColor="text1"/>
          <w:sz w:val="24"/>
          <w:szCs w:val="24"/>
        </w:rPr>
      </w:pPr>
      <w:r w:rsidRPr="3FC5AD21" w:rsidR="000F3A5A">
        <w:rPr>
          <w:rFonts w:ascii="Calibri Light" w:hAnsi="Calibri Light" w:eastAsia="" w:cs="" w:asciiTheme="majorAscii" w:hAnsiTheme="majorAscii" w:eastAsiaTheme="minorEastAsia" w:cstheme="majorBidi"/>
          <w:b w:val="1"/>
          <w:bCs w:val="1"/>
          <w:color w:val="000000" w:themeColor="text1" w:themeTint="FF" w:themeShade="FF"/>
          <w:sz w:val="32"/>
          <w:szCs w:val="32"/>
        </w:rPr>
        <w:t xml:space="preserve">Task: </w:t>
      </w:r>
      <w:r w:rsidRPr="3FC5AD21" w:rsidR="179B1CA0">
        <w:rPr>
          <w:rFonts w:eastAsia="" w:eastAsiaTheme="minorEastAsia"/>
          <w:color w:val="000000" w:themeColor="text1" w:themeTint="FF" w:themeShade="FF"/>
          <w:sz w:val="24"/>
          <w:szCs w:val="24"/>
        </w:rPr>
        <w:t xml:space="preserve">You need to Implement Azure Authentication and RBAC for a web application to create a </w:t>
      </w:r>
      <w:r w:rsidRPr="3FC5AD21" w:rsidR="00C67950">
        <w:rPr>
          <w:rFonts w:eastAsia="" w:eastAsiaTheme="minorEastAsia"/>
          <w:color w:val="000000" w:themeColor="text1" w:themeTint="FF" w:themeShade="FF"/>
          <w:sz w:val="24"/>
          <w:szCs w:val="24"/>
        </w:rPr>
        <w:t>p</w:t>
      </w:r>
      <w:r w:rsidRPr="3FC5AD21" w:rsidR="00C67950">
        <w:rPr>
          <w:rFonts w:eastAsia="" w:eastAsiaTheme="minorEastAsia"/>
          <w:color w:val="000000" w:themeColor="text1" w:themeTint="FF" w:themeShade="FF"/>
          <w:sz w:val="24"/>
          <w:szCs w:val="24"/>
        </w:rPr>
        <w:t>roject</w:t>
      </w:r>
      <w:r w:rsidRPr="3FC5AD21" w:rsidR="00C67950">
        <w:rPr>
          <w:rFonts w:eastAsia="" w:eastAsiaTheme="minorEastAsia"/>
          <w:color w:val="000000" w:themeColor="text1" w:themeTint="FF" w:themeShade="FF"/>
          <w:sz w:val="24"/>
          <w:szCs w:val="24"/>
        </w:rPr>
        <w:t>,</w:t>
      </w:r>
      <w:r w:rsidRPr="3FC5AD21" w:rsidR="179B1CA0">
        <w:rPr>
          <w:rFonts w:eastAsia="" w:eastAsiaTheme="minorEastAsia"/>
          <w:color w:val="000000" w:themeColor="text1" w:themeTint="FF" w:themeShade="FF"/>
          <w:sz w:val="24"/>
          <w:szCs w:val="24"/>
        </w:rPr>
        <w:t xml:space="preserve"> and it will involve setting up authentication for your application using Azure Active Directory (Azure AD) and implementing RBAC to control access based on user roles.</w:t>
      </w:r>
    </w:p>
    <w:p w:rsidRPr="00DB088A" w:rsidR="00A1700A" w:rsidP="00A1700A" w:rsidRDefault="00A1700A" w14:paraId="3E1C509E" w14:textId="77777777">
      <w:pPr>
        <w:spacing w:after="0" w:line="240" w:lineRule="auto"/>
        <w:rPr>
          <w:rFonts w:eastAsia="Times New Roman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Pr="00DB088A" w:rsidR="005B32D7" w:rsidTr="3FC5AD21" w14:paraId="5FE5701F" w14:textId="3352F258">
        <w:trPr>
          <w:trHeight w:val="272"/>
        </w:trPr>
        <w:tc>
          <w:tcPr>
            <w:tcW w:w="3209" w:type="dxa"/>
            <w:tcBorders>
              <w:top w:val="single" w:color="4472C4" w:themeColor="accent1" w:sz="4" w:space="0"/>
              <w:left w:val="single" w:color="4472C4" w:themeColor="accent1" w:sz="4" w:space="0"/>
              <w:bottom w:val="single" w:color="4472C4" w:themeColor="accent1" w:sz="4" w:space="0"/>
              <w:right w:val="single" w:color="4472C4" w:themeColor="accent1" w:sz="4" w:space="0"/>
            </w:tcBorders>
            <w:shd w:val="clear" w:color="auto" w:fill="D9E2F3" w:themeFill="accent1" w:themeFillTint="33"/>
            <w:tcMar/>
          </w:tcPr>
          <w:p w:rsidRPr="00DB088A" w:rsidR="005B32D7" w:rsidP="00711A5B" w:rsidRDefault="00562728" w14:paraId="4008C150" w14:textId="32576E05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  <w:r w:rsidRPr="00DB088A" w:rsidR="005B32D7">
              <w:rPr>
                <w:rFonts w:cstheme="minorHAnsi"/>
                <w:b/>
                <w:bCs/>
              </w:rPr>
              <w:t xml:space="preserve"> #</w:t>
            </w:r>
          </w:p>
        </w:tc>
        <w:tc>
          <w:tcPr>
            <w:tcW w:w="12332" w:type="dxa"/>
            <w:tcBorders>
              <w:top w:val="single" w:color="4472C4" w:themeColor="accent1" w:sz="4" w:space="0"/>
              <w:left w:val="single" w:color="4472C4" w:themeColor="accent1" w:sz="4" w:space="0"/>
              <w:bottom w:val="single" w:color="4472C4" w:themeColor="accent1" w:sz="4" w:space="0"/>
              <w:right w:val="single" w:color="4472C4" w:themeColor="accent1" w:sz="4" w:space="0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00711A5B" w:rsidRDefault="004164EE" w14:paraId="2AECF7A6" w14:textId="5C50A54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eps</w:t>
            </w:r>
          </w:p>
        </w:tc>
      </w:tr>
      <w:tr w:rsidRPr="00DB088A" w:rsidR="005B32D7" w:rsidTr="3FC5AD21" w14:paraId="01B58375" w14:textId="5D6ECCB5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001283" w:rsidP="00001283" w:rsidRDefault="0003468C" w14:paraId="6921422D" w14:textId="648620C5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 w:rsidR="529B70A0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Activity </w:t>
            </w:r>
            <w:r w:rsidRPr="3FC5AD21" w:rsidR="7D25BFCC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>1</w:t>
            </w:r>
            <w:r w:rsidRPr="3FC5AD21" w:rsidR="2FA1200A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: </w:t>
            </w:r>
          </w:p>
          <w:p w:rsidRPr="00DB088A" w:rsidR="005B32D7" w:rsidP="6872D08C" w:rsidRDefault="33945963" w14:paraId="732776AF" w14:textId="381F6F80">
            <w:pPr>
              <w:spacing w:after="240" w:line="276" w:lineRule="auto"/>
            </w:pPr>
            <w:r w:rsidRPr="3FC5AD21" w:rsidR="6F1EF4B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Create Azure AD App Registration and implement Azure Authentication for a web application </w:t>
            </w:r>
            <w:r w:rsidRPr="3FC5AD21" w:rsidR="6F1EF4B5"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  <w:t xml:space="preserve"> </w:t>
            </w:r>
          </w:p>
          <w:p w:rsidRPr="00DB088A" w:rsidR="005B32D7" w:rsidP="3FC5AD21" w:rsidRDefault="33945963" w14:paraId="398FF77F" w14:textId="209A2261">
            <w:pPr>
              <w:pStyle w:val="Normal"/>
              <w:spacing w:after="240" w:line="276" w:lineRule="auto"/>
              <w:rPr>
                <w:rStyle w:val="normaltextrun"/>
                <w:rFonts w:ascii="Calibri" w:hAnsi="Calibri" w:eastAsia="Calibri" w:cs="Calibri"/>
                <w:color w:val="000000" w:themeColor="text1" w:themeTint="FF" w:themeShade="FF"/>
                <w:sz w:val="24"/>
                <w:szCs w:val="24"/>
                <w:lang w:val="en-IN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43B05654" w:rsidRDefault="59CDCD9C" w14:paraId="7AD8795D" w14:textId="110958B5">
            <w:r>
              <w:t>Step 1: Sign in to the Azure Portal and create an Azure AD App registration</w:t>
            </w:r>
          </w:p>
          <w:p w:rsidRPr="00DB088A" w:rsidR="005B32D7" w:rsidP="43B05654" w:rsidRDefault="59CDCD9C" w14:paraId="4162ADE2" w14:textId="5F1A8C20">
            <w:pPr>
              <w:ind w:left="528"/>
            </w:pPr>
            <w:r>
              <w:rPr>
                <w:noProof/>
              </w:rPr>
              <w:drawing>
                <wp:inline distT="0" distB="0" distL="0" distR="0" wp14:anchorId="7036497B" wp14:editId="37A16B8E">
                  <wp:extent cx="4572000" cy="2647950"/>
                  <wp:effectExtent l="0" t="0" r="0" b="0"/>
                  <wp:docPr id="18529427" name="Picture 18529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64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DB088A" w:rsidR="00933064" w:rsidTr="3FC5AD21" w14:paraId="774C7B2A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001283" w:rsidRDefault="00933064" w14:paraId="502544C6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6872D08C" w:rsidRDefault="00933064" w14:paraId="40CC43A9" w14:textId="77777777">
            <w:pPr>
              <w:shd w:val="clear" w:color="auto" w:fill="FFFFFF" w:themeFill="background1"/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</w:tr>
      <w:tr w:rsidRPr="00DB088A" w:rsidR="005B32D7" w:rsidTr="3FC5AD21" w14:paraId="28F00AD0" w14:textId="679EC84E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5B32D7" w:rsidP="6872D08C" w:rsidRDefault="001634ED" w14:paraId="3DA9BFC9" w14:textId="451E9911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 w:rsidR="64D0F30E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Activity </w:t>
            </w:r>
            <w:r w:rsidRPr="3FC5AD21" w:rsidR="7D25BFCC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>2</w:t>
            </w:r>
            <w:r w:rsidRPr="3FC5AD21" w:rsidR="64D0F30E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: </w:t>
            </w:r>
          </w:p>
          <w:p w:rsidRPr="00DB088A" w:rsidR="005B32D7" w:rsidP="3FC5AD21" w:rsidRDefault="0AF2B8A4" w14:paraId="2B80D681" w14:textId="6B2AE68C">
            <w:pPr>
              <w:pStyle w:val="Normal"/>
              <w:spacing w:after="240" w:line="276" w:lineRule="auto"/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</w:pPr>
            <w:r w:rsidRPr="3FC5AD21" w:rsidR="637BBE87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IN"/>
              </w:rPr>
              <w:t>Implement RBAC for a web application</w:t>
            </w: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00BE2E2D" w:rsidRDefault="005B32D7" w14:paraId="08B1D2C8" w14:textId="6E578FAA">
            <w:pPr>
              <w:rPr>
                <w:rFonts w:eastAsiaTheme="minorEastAsia" w:cstheme="minorHAnsi"/>
              </w:rPr>
            </w:pPr>
          </w:p>
        </w:tc>
      </w:tr>
      <w:tr w:rsidRPr="00DB088A" w:rsidR="00933064" w:rsidTr="3FC5AD21" w14:paraId="680D2113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1634ED" w:rsidRDefault="00933064" w14:paraId="305FA81C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00BE2E2D" w:rsidRDefault="00933064" w14:paraId="60C105EC" w14:textId="77777777">
            <w:pPr>
              <w:rPr>
                <w:rFonts w:eastAsiaTheme="minorEastAsia" w:cstheme="minorHAnsi"/>
              </w:rPr>
            </w:pPr>
          </w:p>
        </w:tc>
      </w:tr>
      <w:tr w:rsidRPr="00DB088A" w:rsidR="005B32D7" w:rsidTr="3FC5AD21" w14:paraId="1F74123B" w14:textId="2B33E840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B07FAE" w:rsidP="00B07FAE" w:rsidRDefault="00B07FAE" w14:paraId="2067E142" w14:textId="1329606A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 w:rsidR="3AB9F63B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Activity </w:t>
            </w:r>
            <w:r w:rsidRPr="3FC5AD21" w:rsidR="7D25BFCC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>3</w:t>
            </w:r>
            <w:r w:rsidRPr="3FC5AD21" w:rsidR="3AB9F63B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: </w:t>
            </w:r>
          </w:p>
          <w:p w:rsidRPr="00DB088A" w:rsidR="005B32D7" w:rsidP="3FC5AD21" w:rsidRDefault="0AA3EB45" w14:paraId="1BDBA455" w14:textId="28F4D427">
            <w:pPr>
              <w:pStyle w:val="Normal"/>
              <w:spacing w:after="240" w:line="276" w:lineRule="auto"/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</w:pPr>
            <w:r w:rsidRPr="3FC5AD21" w:rsidR="6AD6D04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>Set up authentication for your application using AAD and assign roles to user</w:t>
            </w: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00BE2E2D" w:rsidRDefault="005B32D7" w14:paraId="543C1164" w14:textId="7D706178">
            <w:pPr>
              <w:rPr>
                <w:rFonts w:eastAsiaTheme="minorEastAsia"/>
                <w:color w:val="000000" w:themeColor="text1"/>
              </w:rPr>
            </w:pPr>
          </w:p>
        </w:tc>
      </w:tr>
      <w:tr w:rsidRPr="00DB088A" w:rsidR="00933064" w:rsidTr="3FC5AD21" w14:paraId="65424F80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B07FAE" w:rsidRDefault="00933064" w14:paraId="38C4B0C7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00BE2E2D" w:rsidRDefault="00933064" w14:paraId="6CBE8D5E" w14:textId="77777777">
            <w:pPr>
              <w:rPr>
                <w:rFonts w:eastAsiaTheme="minorEastAsia"/>
                <w:color w:val="000000" w:themeColor="text1"/>
              </w:rPr>
            </w:pPr>
          </w:p>
        </w:tc>
      </w:tr>
      <w:tr w:rsidRPr="00DB088A" w:rsidR="005B32D7" w:rsidTr="3FC5AD21" w14:paraId="4D46DC32" w14:textId="03505FC3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5B32D7" w:rsidP="3FC5AD21" w:rsidRDefault="2AF47E3E" w14:paraId="368BF4DB" w14:textId="0FC1D25F">
            <w:pPr>
              <w:pStyle w:val="Normal"/>
              <w:spacing w:after="0" w:line="276" w:lineRule="auto"/>
              <w:ind w:left="0"/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</w:pPr>
            <w:r w:rsidRPr="3FC5AD21" w:rsidR="700E9648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Activity </w:t>
            </w:r>
            <w:r w:rsidRPr="3FC5AD21" w:rsidR="7D25BFCC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>4</w:t>
            </w:r>
            <w:r w:rsidRPr="3FC5AD21" w:rsidR="700E9648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: </w:t>
            </w:r>
          </w:p>
          <w:p w:rsidRPr="00DB088A" w:rsidR="005B32D7" w:rsidP="3FC5AD21" w:rsidRDefault="2AF47E3E" w14:paraId="42EC204C" w14:textId="178FC39E">
            <w:pPr>
              <w:pStyle w:val="Normal"/>
              <w:spacing w:after="0" w:line="257" w:lineRule="auto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3FC5AD21" w:rsidR="444C407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 xml:space="preserve">Implement RBAC to control access based on user roles by deploying Azure App </w:t>
            </w:r>
            <w:r w:rsidRPr="3FC5AD21" w:rsidR="1D3EE2E4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>S</w:t>
            </w:r>
            <w:r w:rsidRPr="3FC5AD21" w:rsidR="444C407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>ervice</w:t>
            </w: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BC624C" w:rsidP="00BE2E2D" w:rsidRDefault="00BC624C" w14:paraId="779FECA8" w14:textId="5B5845C2">
            <w:pPr>
              <w:rPr>
                <w:rFonts w:eastAsiaTheme="minorEastAsia" w:cstheme="minorHAnsi"/>
              </w:rPr>
            </w:pPr>
          </w:p>
        </w:tc>
      </w:tr>
      <w:tr w:rsidRPr="00DB088A" w:rsidR="00933064" w:rsidTr="3FC5AD21" w14:paraId="2E9EE082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EA4BDB" w:rsidRDefault="00933064" w14:paraId="328422A8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00BE2E2D" w:rsidRDefault="00933064" w14:paraId="12324C1E" w14:textId="77777777">
            <w:pPr>
              <w:rPr>
                <w:rFonts w:eastAsiaTheme="minorEastAsia" w:cstheme="minorHAnsi"/>
              </w:rPr>
            </w:pPr>
          </w:p>
        </w:tc>
      </w:tr>
      <w:tr w:rsidRPr="00DB088A" w:rsidR="005B32D7" w:rsidTr="3FC5AD21" w14:paraId="7BA29061" w14:textId="756A4DC0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897210" w:rsidP="00897210" w:rsidRDefault="00897210" w14:paraId="28652927" w14:textId="52E257CA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 w:rsidR="1D895078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Activity </w:t>
            </w:r>
            <w:r w:rsidRPr="3FC5AD21" w:rsidR="7D25BFCC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>5</w:t>
            </w:r>
            <w:r w:rsidRPr="3FC5AD21" w:rsidR="1D895078">
              <w:rPr>
                <w:rFonts w:eastAsia="" w:eastAsiaTheme="minorEastAsia"/>
                <w:b w:val="1"/>
                <w:bCs w:val="1"/>
                <w:color w:val="000000" w:themeColor="text1" w:themeTint="FF" w:themeShade="FF"/>
              </w:rPr>
              <w:t xml:space="preserve">: </w:t>
            </w:r>
          </w:p>
          <w:p w:rsidRPr="00DB088A" w:rsidR="005B32D7" w:rsidP="3FC5AD21" w:rsidRDefault="230B3152" w14:paraId="327A4B0C" w14:textId="2F3DEB76">
            <w:pPr>
              <w:pStyle w:val="Normal"/>
              <w:spacing w:after="240" w:line="240" w:lineRule="auto"/>
              <w:rPr>
                <w:rFonts w:ascii="Calibri" w:hAnsi="Calibri" w:eastAsia="Calibri" w:cs="Calibri"/>
                <w:noProof w:val="0"/>
                <w:sz w:val="24"/>
                <w:szCs w:val="24"/>
                <w:lang w:val="en-IN"/>
              </w:rPr>
            </w:pPr>
            <w:r w:rsidRPr="3FC5AD21" w:rsidR="57C11978">
              <w:rPr>
                <w:rStyle w:val="normaltextrun"/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IN"/>
              </w:rPr>
              <w:t>Test whether the roles are assigned to the users or not</w:t>
            </w: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720602" w:rsidP="00BE2E2D" w:rsidRDefault="00720602" w14:paraId="189DDFE2" w14:textId="64790568">
            <w:pPr>
              <w:rPr>
                <w:rFonts w:eastAsiaTheme="minorEastAsia" w:cstheme="minorHAnsi"/>
              </w:rPr>
            </w:pPr>
          </w:p>
        </w:tc>
      </w:tr>
      <w:tr w:rsidRPr="00DB088A" w:rsidR="00933064" w:rsidTr="3FC5AD21" w14:paraId="3BDAC33D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897210" w:rsidRDefault="00933064" w14:paraId="07C6148C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00BE2E2D" w:rsidRDefault="00933064" w14:paraId="550F025E" w14:textId="77777777">
            <w:pPr>
              <w:rPr>
                <w:rFonts w:eastAsiaTheme="minorEastAsia" w:cstheme="minorHAnsi"/>
              </w:rPr>
            </w:pPr>
          </w:p>
        </w:tc>
      </w:tr>
    </w:tbl>
    <w:p w:rsidR="3FC5AD21" w:rsidRDefault="3FC5AD21" w14:paraId="3A843638" w14:textId="181132C0"/>
    <w:p w:rsidRPr="009074B4" w:rsidR="00A1700A" w:rsidP="009074B4" w:rsidRDefault="00A1700A" w14:paraId="27AAD4E4" w14:textId="77777777">
      <w:pPr>
        <w:shd w:val="clear" w:color="auto" w:fill="FFFFFF" w:themeFill="background1"/>
        <w:spacing w:after="0" w:line="240" w:lineRule="auto"/>
        <w:rPr>
          <w:rFonts w:eastAsiaTheme="minorEastAsia" w:cstheme="minorHAnsi"/>
          <w:b/>
          <w:bCs/>
        </w:rPr>
      </w:pPr>
    </w:p>
    <w:sectPr w:rsidRPr="009074B4" w:rsidR="00A1700A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RK" w:author="Rashi Kapoor" w:date="2024-01-04T17:35:00Z" w:id="0">
    <w:p w:rsidR="00416FD4" w:rsidP="00416FD4" w:rsidRDefault="00416FD4" w14:paraId="72D9D749" w14:textId="690F61E6">
      <w:pPr>
        <w:pStyle w:val="CommentText"/>
      </w:pPr>
      <w:r>
        <w:rPr>
          <w:rStyle w:val="CommentReference"/>
        </w:rPr>
        <w:annotationRef/>
      </w:r>
      <w:r>
        <w:t xml:space="preserve">We need to provide a sample with a screenshot here. If we can't, then pls delete this sentence </w:t>
      </w:r>
      <w:r>
        <w:fldChar w:fldCharType="begin"/>
      </w:r>
      <w:r>
        <w:instrText>HYPERLINK "mailto:palak_ji@skillup.tech"</w:instrText>
      </w:r>
      <w:bookmarkStart w:name="_@_5DB203B00C22485EA9A36F5A048DB387Z" w:id="1"/>
      <w:r>
        <w:fldChar w:fldCharType="separate"/>
      </w:r>
      <w:bookmarkEnd w:id="1"/>
      <w:r w:rsidRPr="00416FD4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72D9D749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FA77E18" w16cex:dateUtc="2024-01-04T12:05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2D9D749" w16cid:durableId="1FA77E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581E" w:rsidP="00242A43" w:rsidRDefault="00A9581E" w14:paraId="75384EE4" w14:textId="77777777">
      <w:pPr>
        <w:spacing w:after="0" w:line="240" w:lineRule="auto"/>
      </w:pPr>
      <w:r>
        <w:separator/>
      </w:r>
    </w:p>
  </w:endnote>
  <w:endnote w:type="continuationSeparator" w:id="0">
    <w:p w:rsidR="00A9581E" w:rsidP="00242A43" w:rsidRDefault="00A9581E" w14:paraId="459501BA" w14:textId="77777777">
      <w:pPr>
        <w:spacing w:after="0" w:line="240" w:lineRule="auto"/>
      </w:pPr>
      <w:r>
        <w:continuationSeparator/>
      </w:r>
    </w:p>
  </w:endnote>
  <w:endnote w:type="continuationNotice" w:id="1">
    <w:p w:rsidR="00A9581E" w:rsidRDefault="00A9581E" w14:paraId="6601B85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581E" w:rsidP="00242A43" w:rsidRDefault="00A9581E" w14:paraId="3F31BB35" w14:textId="77777777">
      <w:pPr>
        <w:spacing w:after="0" w:line="240" w:lineRule="auto"/>
      </w:pPr>
      <w:r>
        <w:separator/>
      </w:r>
    </w:p>
  </w:footnote>
  <w:footnote w:type="continuationSeparator" w:id="0">
    <w:p w:rsidR="00A9581E" w:rsidP="00242A43" w:rsidRDefault="00A9581E" w14:paraId="62A9F314" w14:textId="77777777">
      <w:pPr>
        <w:spacing w:after="0" w:line="240" w:lineRule="auto"/>
      </w:pPr>
      <w:r>
        <w:continuationSeparator/>
      </w:r>
    </w:p>
  </w:footnote>
  <w:footnote w:type="continuationNotice" w:id="1">
    <w:p w:rsidR="00A9581E" w:rsidRDefault="00A9581E" w14:paraId="085AEC6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 w:eastAsia="Calibri" w:cs="Calibri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 w:eastAsia="Calibri" w:cs="Calibri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eastAsiaTheme="minorEastAsia" w:cstheme="minorHAnsi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14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2071925154">
    <w:abstractNumId w:val="30"/>
  </w:num>
  <w:num w:numId="2" w16cid:durableId="449280688">
    <w:abstractNumId w:val="26"/>
  </w:num>
  <w:num w:numId="3" w16cid:durableId="2003922867">
    <w:abstractNumId w:val="29"/>
  </w:num>
  <w:num w:numId="4" w16cid:durableId="1786466222">
    <w:abstractNumId w:val="23"/>
  </w:num>
  <w:num w:numId="5" w16cid:durableId="277029058">
    <w:abstractNumId w:val="22"/>
  </w:num>
  <w:num w:numId="6" w16cid:durableId="1746876879">
    <w:abstractNumId w:val="27"/>
  </w:num>
  <w:num w:numId="7" w16cid:durableId="517549107">
    <w:abstractNumId w:val="16"/>
  </w:num>
  <w:num w:numId="8" w16cid:durableId="629557401">
    <w:abstractNumId w:val="5"/>
  </w:num>
  <w:num w:numId="9" w16cid:durableId="1805538690">
    <w:abstractNumId w:val="4"/>
  </w:num>
  <w:num w:numId="10" w16cid:durableId="745802944">
    <w:abstractNumId w:val="7"/>
  </w:num>
  <w:num w:numId="11" w16cid:durableId="1508247803">
    <w:abstractNumId w:val="0"/>
  </w:num>
  <w:num w:numId="12" w16cid:durableId="1134182207">
    <w:abstractNumId w:val="18"/>
  </w:num>
  <w:num w:numId="13" w16cid:durableId="598879195">
    <w:abstractNumId w:val="17"/>
  </w:num>
  <w:num w:numId="14" w16cid:durableId="541750933">
    <w:abstractNumId w:val="24"/>
  </w:num>
  <w:num w:numId="15" w16cid:durableId="141504579">
    <w:abstractNumId w:val="15"/>
  </w:num>
  <w:num w:numId="16" w16cid:durableId="1163474535">
    <w:abstractNumId w:val="1"/>
  </w:num>
  <w:num w:numId="17" w16cid:durableId="1388652836">
    <w:abstractNumId w:val="3"/>
  </w:num>
  <w:num w:numId="18" w16cid:durableId="2096658394">
    <w:abstractNumId w:val="12"/>
  </w:num>
  <w:num w:numId="19" w16cid:durableId="984235889">
    <w:abstractNumId w:val="28"/>
  </w:num>
  <w:num w:numId="20" w16cid:durableId="390621686">
    <w:abstractNumId w:val="8"/>
  </w:num>
  <w:num w:numId="21" w16cid:durableId="1498613427">
    <w:abstractNumId w:val="2"/>
  </w:num>
  <w:num w:numId="22" w16cid:durableId="1677534751">
    <w:abstractNumId w:val="14"/>
  </w:num>
  <w:num w:numId="23" w16cid:durableId="149490498">
    <w:abstractNumId w:val="19"/>
  </w:num>
  <w:num w:numId="24" w16cid:durableId="1027293277">
    <w:abstractNumId w:val="20"/>
  </w:num>
  <w:num w:numId="25" w16cid:durableId="1910380044">
    <w:abstractNumId w:val="9"/>
  </w:num>
  <w:num w:numId="26" w16cid:durableId="2047756396">
    <w:abstractNumId w:val="11"/>
  </w:num>
  <w:num w:numId="27" w16cid:durableId="1793749888">
    <w:abstractNumId w:val="13"/>
  </w:num>
  <w:num w:numId="28" w16cid:durableId="1539390026">
    <w:abstractNumId w:val="25"/>
  </w:num>
  <w:num w:numId="29" w16cid:durableId="1950549554">
    <w:abstractNumId w:val="21"/>
  </w:num>
  <w:num w:numId="30" w16cid:durableId="281814179">
    <w:abstractNumId w:val="6"/>
  </w:num>
  <w:num w:numId="31" w16cid:durableId="550381241">
    <w:abstractNumId w:val="1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Rashi Kapoor">
    <w15:presenceInfo w15:providerId="AD" w15:userId="S::rashik@skillup.tech::88493568-99e6-4eba-9e93-b9e9a2b6ac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16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NK8FAAWqSUY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1081"/>
    <w:rsid w:val="00071BC3"/>
    <w:rsid w:val="000739D1"/>
    <w:rsid w:val="0007468E"/>
    <w:rsid w:val="00080ACD"/>
    <w:rsid w:val="00081446"/>
    <w:rsid w:val="00086D98"/>
    <w:rsid w:val="000B44B0"/>
    <w:rsid w:val="000B6DE9"/>
    <w:rsid w:val="000C1DE8"/>
    <w:rsid w:val="000C561A"/>
    <w:rsid w:val="000C7A14"/>
    <w:rsid w:val="000D202E"/>
    <w:rsid w:val="000E2B91"/>
    <w:rsid w:val="000E2F75"/>
    <w:rsid w:val="000E689B"/>
    <w:rsid w:val="000F2AEB"/>
    <w:rsid w:val="000F3A5A"/>
    <w:rsid w:val="000F4FB5"/>
    <w:rsid w:val="000F5B51"/>
    <w:rsid w:val="00100367"/>
    <w:rsid w:val="001025B0"/>
    <w:rsid w:val="001064D7"/>
    <w:rsid w:val="00107412"/>
    <w:rsid w:val="001116D0"/>
    <w:rsid w:val="00113FF9"/>
    <w:rsid w:val="00114171"/>
    <w:rsid w:val="00114E9F"/>
    <w:rsid w:val="00117642"/>
    <w:rsid w:val="00117901"/>
    <w:rsid w:val="00152C12"/>
    <w:rsid w:val="00153D44"/>
    <w:rsid w:val="0015509C"/>
    <w:rsid w:val="0015511A"/>
    <w:rsid w:val="00156CCE"/>
    <w:rsid w:val="001574E8"/>
    <w:rsid w:val="0016262B"/>
    <w:rsid w:val="001634ED"/>
    <w:rsid w:val="001832FA"/>
    <w:rsid w:val="001873C0"/>
    <w:rsid w:val="001941ED"/>
    <w:rsid w:val="00195118"/>
    <w:rsid w:val="001B7977"/>
    <w:rsid w:val="001C3C9C"/>
    <w:rsid w:val="001C4DF0"/>
    <w:rsid w:val="001D0CFA"/>
    <w:rsid w:val="001D68AC"/>
    <w:rsid w:val="001E5550"/>
    <w:rsid w:val="001E5C43"/>
    <w:rsid w:val="001F6DB7"/>
    <w:rsid w:val="002057B2"/>
    <w:rsid w:val="002147EA"/>
    <w:rsid w:val="00214EBE"/>
    <w:rsid w:val="002170C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753B"/>
    <w:rsid w:val="00270FD7"/>
    <w:rsid w:val="0027370D"/>
    <w:rsid w:val="002766C4"/>
    <w:rsid w:val="002768E3"/>
    <w:rsid w:val="00277D65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61CD"/>
    <w:rsid w:val="002B6DE2"/>
    <w:rsid w:val="002D2B0B"/>
    <w:rsid w:val="002D44C3"/>
    <w:rsid w:val="002D6D86"/>
    <w:rsid w:val="002E2AEE"/>
    <w:rsid w:val="002E5A3B"/>
    <w:rsid w:val="002E5CEB"/>
    <w:rsid w:val="002F0F5D"/>
    <w:rsid w:val="002F6088"/>
    <w:rsid w:val="0030025D"/>
    <w:rsid w:val="003006F8"/>
    <w:rsid w:val="003034EA"/>
    <w:rsid w:val="003074A4"/>
    <w:rsid w:val="00307AAB"/>
    <w:rsid w:val="0031780D"/>
    <w:rsid w:val="003214B9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6401"/>
    <w:rsid w:val="003C1DC9"/>
    <w:rsid w:val="003D533F"/>
    <w:rsid w:val="003D7424"/>
    <w:rsid w:val="003E4D64"/>
    <w:rsid w:val="003E6615"/>
    <w:rsid w:val="003F3299"/>
    <w:rsid w:val="003F4D45"/>
    <w:rsid w:val="003F57CB"/>
    <w:rsid w:val="003F76E1"/>
    <w:rsid w:val="00400D6A"/>
    <w:rsid w:val="00410856"/>
    <w:rsid w:val="004145FD"/>
    <w:rsid w:val="004164EE"/>
    <w:rsid w:val="00416FD4"/>
    <w:rsid w:val="00420D18"/>
    <w:rsid w:val="00424281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6821"/>
    <w:rsid w:val="00480D57"/>
    <w:rsid w:val="00495B6D"/>
    <w:rsid w:val="004975F9"/>
    <w:rsid w:val="004A1728"/>
    <w:rsid w:val="004A2138"/>
    <w:rsid w:val="004A7567"/>
    <w:rsid w:val="004B4706"/>
    <w:rsid w:val="004C637F"/>
    <w:rsid w:val="004D1F07"/>
    <w:rsid w:val="004D44CA"/>
    <w:rsid w:val="004D4E63"/>
    <w:rsid w:val="004D522E"/>
    <w:rsid w:val="004E0FB4"/>
    <w:rsid w:val="004F1414"/>
    <w:rsid w:val="004F255C"/>
    <w:rsid w:val="004F6007"/>
    <w:rsid w:val="004F6585"/>
    <w:rsid w:val="00500546"/>
    <w:rsid w:val="00510B8B"/>
    <w:rsid w:val="005247A3"/>
    <w:rsid w:val="00525BB2"/>
    <w:rsid w:val="00532A22"/>
    <w:rsid w:val="00532AEF"/>
    <w:rsid w:val="00536B94"/>
    <w:rsid w:val="00540AD1"/>
    <w:rsid w:val="005507F5"/>
    <w:rsid w:val="00550E49"/>
    <w:rsid w:val="0055763C"/>
    <w:rsid w:val="0056245E"/>
    <w:rsid w:val="00562728"/>
    <w:rsid w:val="00570583"/>
    <w:rsid w:val="0057198B"/>
    <w:rsid w:val="00572A42"/>
    <w:rsid w:val="0057733B"/>
    <w:rsid w:val="00577BCF"/>
    <w:rsid w:val="00586151"/>
    <w:rsid w:val="0058767B"/>
    <w:rsid w:val="00596244"/>
    <w:rsid w:val="00597002"/>
    <w:rsid w:val="005A2AE7"/>
    <w:rsid w:val="005A7121"/>
    <w:rsid w:val="005A76B3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F0861"/>
    <w:rsid w:val="005F2282"/>
    <w:rsid w:val="005F28E6"/>
    <w:rsid w:val="005F51A3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6B2F"/>
    <w:rsid w:val="00632280"/>
    <w:rsid w:val="00641728"/>
    <w:rsid w:val="00642BE1"/>
    <w:rsid w:val="0064579A"/>
    <w:rsid w:val="00653F91"/>
    <w:rsid w:val="006608BE"/>
    <w:rsid w:val="00661E17"/>
    <w:rsid w:val="00663B4C"/>
    <w:rsid w:val="0067052A"/>
    <w:rsid w:val="00671EF8"/>
    <w:rsid w:val="00675D4F"/>
    <w:rsid w:val="00676E2F"/>
    <w:rsid w:val="00680447"/>
    <w:rsid w:val="00682E82"/>
    <w:rsid w:val="00684268"/>
    <w:rsid w:val="00684544"/>
    <w:rsid w:val="00684B0C"/>
    <w:rsid w:val="00684E91"/>
    <w:rsid w:val="006867FE"/>
    <w:rsid w:val="006A66DE"/>
    <w:rsid w:val="006A7EB9"/>
    <w:rsid w:val="006C05BB"/>
    <w:rsid w:val="006E2D87"/>
    <w:rsid w:val="006E652A"/>
    <w:rsid w:val="006E7CA7"/>
    <w:rsid w:val="006F1737"/>
    <w:rsid w:val="006F7C66"/>
    <w:rsid w:val="0070041C"/>
    <w:rsid w:val="00705765"/>
    <w:rsid w:val="00711A5B"/>
    <w:rsid w:val="00711DDF"/>
    <w:rsid w:val="0071312D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723E9"/>
    <w:rsid w:val="00773478"/>
    <w:rsid w:val="0078144B"/>
    <w:rsid w:val="0078240B"/>
    <w:rsid w:val="007908CD"/>
    <w:rsid w:val="007A0E9F"/>
    <w:rsid w:val="007A28D4"/>
    <w:rsid w:val="007A323A"/>
    <w:rsid w:val="007A5C8F"/>
    <w:rsid w:val="007B24B0"/>
    <w:rsid w:val="007C18F3"/>
    <w:rsid w:val="007C3C25"/>
    <w:rsid w:val="007D545D"/>
    <w:rsid w:val="007E201E"/>
    <w:rsid w:val="007E7010"/>
    <w:rsid w:val="007E77F3"/>
    <w:rsid w:val="007E7DAB"/>
    <w:rsid w:val="007F126D"/>
    <w:rsid w:val="007F6C8F"/>
    <w:rsid w:val="00801FE8"/>
    <w:rsid w:val="0081096C"/>
    <w:rsid w:val="00813815"/>
    <w:rsid w:val="008149CD"/>
    <w:rsid w:val="0081553A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76083"/>
    <w:rsid w:val="008919F3"/>
    <w:rsid w:val="00894E55"/>
    <w:rsid w:val="00897210"/>
    <w:rsid w:val="008A45D5"/>
    <w:rsid w:val="008A5209"/>
    <w:rsid w:val="008B389B"/>
    <w:rsid w:val="008D50ED"/>
    <w:rsid w:val="008E101D"/>
    <w:rsid w:val="008E173C"/>
    <w:rsid w:val="008E1A67"/>
    <w:rsid w:val="008E21CC"/>
    <w:rsid w:val="008E538F"/>
    <w:rsid w:val="008F208A"/>
    <w:rsid w:val="00900D43"/>
    <w:rsid w:val="00903F8E"/>
    <w:rsid w:val="00905573"/>
    <w:rsid w:val="00906C43"/>
    <w:rsid w:val="009074B4"/>
    <w:rsid w:val="009102C6"/>
    <w:rsid w:val="009105B3"/>
    <w:rsid w:val="00913285"/>
    <w:rsid w:val="009306F3"/>
    <w:rsid w:val="0093279D"/>
    <w:rsid w:val="00933064"/>
    <w:rsid w:val="00946B09"/>
    <w:rsid w:val="00956578"/>
    <w:rsid w:val="00963F95"/>
    <w:rsid w:val="009673C0"/>
    <w:rsid w:val="00975202"/>
    <w:rsid w:val="00976D42"/>
    <w:rsid w:val="0097764C"/>
    <w:rsid w:val="009852F2"/>
    <w:rsid w:val="00985C15"/>
    <w:rsid w:val="0098680F"/>
    <w:rsid w:val="009876EC"/>
    <w:rsid w:val="009906EB"/>
    <w:rsid w:val="00995C14"/>
    <w:rsid w:val="00996B96"/>
    <w:rsid w:val="009A7BD6"/>
    <w:rsid w:val="009B00A4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66D95"/>
    <w:rsid w:val="00A708B7"/>
    <w:rsid w:val="00A7528C"/>
    <w:rsid w:val="00A764C3"/>
    <w:rsid w:val="00A77EC0"/>
    <w:rsid w:val="00A858FA"/>
    <w:rsid w:val="00A9581E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C3EF6"/>
    <w:rsid w:val="00BC4F75"/>
    <w:rsid w:val="00BC50EA"/>
    <w:rsid w:val="00BC624C"/>
    <w:rsid w:val="00BC7468"/>
    <w:rsid w:val="00BD1C41"/>
    <w:rsid w:val="00BD3834"/>
    <w:rsid w:val="00BE2E2D"/>
    <w:rsid w:val="00BE35DD"/>
    <w:rsid w:val="00BE66B4"/>
    <w:rsid w:val="00BF1A10"/>
    <w:rsid w:val="00BF3C59"/>
    <w:rsid w:val="00BF5F9A"/>
    <w:rsid w:val="00C002B0"/>
    <w:rsid w:val="00C00C36"/>
    <w:rsid w:val="00C00CE3"/>
    <w:rsid w:val="00C01099"/>
    <w:rsid w:val="00C1068A"/>
    <w:rsid w:val="00C113D6"/>
    <w:rsid w:val="00C22016"/>
    <w:rsid w:val="00C22606"/>
    <w:rsid w:val="00C40BC1"/>
    <w:rsid w:val="00C41A30"/>
    <w:rsid w:val="00C521B0"/>
    <w:rsid w:val="00C52E83"/>
    <w:rsid w:val="00C55B6F"/>
    <w:rsid w:val="00C66F01"/>
    <w:rsid w:val="00C67950"/>
    <w:rsid w:val="00C7200B"/>
    <w:rsid w:val="00C72332"/>
    <w:rsid w:val="00C72C64"/>
    <w:rsid w:val="00C76812"/>
    <w:rsid w:val="00CA1414"/>
    <w:rsid w:val="00CA6D76"/>
    <w:rsid w:val="00CA74EF"/>
    <w:rsid w:val="00CB4222"/>
    <w:rsid w:val="00CC2081"/>
    <w:rsid w:val="00CC5140"/>
    <w:rsid w:val="00CC5C8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075"/>
    <w:rsid w:val="00D205C5"/>
    <w:rsid w:val="00D30223"/>
    <w:rsid w:val="00D30B6C"/>
    <w:rsid w:val="00D30F85"/>
    <w:rsid w:val="00D31A2B"/>
    <w:rsid w:val="00D3608E"/>
    <w:rsid w:val="00D44A80"/>
    <w:rsid w:val="00D661F6"/>
    <w:rsid w:val="00D7297B"/>
    <w:rsid w:val="00D75294"/>
    <w:rsid w:val="00D86446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0747A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40D3C"/>
    <w:rsid w:val="00E41BB6"/>
    <w:rsid w:val="00E4371C"/>
    <w:rsid w:val="00E53602"/>
    <w:rsid w:val="00E5666E"/>
    <w:rsid w:val="00E60B31"/>
    <w:rsid w:val="00E62C23"/>
    <w:rsid w:val="00E6418D"/>
    <w:rsid w:val="00E6696F"/>
    <w:rsid w:val="00E710A3"/>
    <w:rsid w:val="00E7576C"/>
    <w:rsid w:val="00E8209F"/>
    <w:rsid w:val="00E84AE8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2EF"/>
    <w:rsid w:val="00EC4D0C"/>
    <w:rsid w:val="00EC550C"/>
    <w:rsid w:val="00ED12CC"/>
    <w:rsid w:val="00EE147C"/>
    <w:rsid w:val="00EE7864"/>
    <w:rsid w:val="00F0153C"/>
    <w:rsid w:val="00F02EAE"/>
    <w:rsid w:val="00F03B04"/>
    <w:rsid w:val="00F11D97"/>
    <w:rsid w:val="00F12B23"/>
    <w:rsid w:val="00F1328E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B427D"/>
    <w:rsid w:val="00FB5A15"/>
    <w:rsid w:val="00FC1351"/>
    <w:rsid w:val="00FC7A21"/>
    <w:rsid w:val="00FD208B"/>
    <w:rsid w:val="00FE31F7"/>
    <w:rsid w:val="00FE57C4"/>
    <w:rsid w:val="00FF21FC"/>
    <w:rsid w:val="07BEC8EC"/>
    <w:rsid w:val="0AA3EB45"/>
    <w:rsid w:val="0AF2B8A4"/>
    <w:rsid w:val="10AD6DDA"/>
    <w:rsid w:val="175D7ADA"/>
    <w:rsid w:val="179B1CA0"/>
    <w:rsid w:val="194D6260"/>
    <w:rsid w:val="1CA98DBA"/>
    <w:rsid w:val="1CC3F556"/>
    <w:rsid w:val="1D3EE2E4"/>
    <w:rsid w:val="1D895078"/>
    <w:rsid w:val="1F150E6F"/>
    <w:rsid w:val="1F2FC6A2"/>
    <w:rsid w:val="230B3152"/>
    <w:rsid w:val="237EEDF1"/>
    <w:rsid w:val="2651AF3F"/>
    <w:rsid w:val="2AF47E3E"/>
    <w:rsid w:val="2D1B8ED2"/>
    <w:rsid w:val="2FA1200A"/>
    <w:rsid w:val="332BE8B8"/>
    <w:rsid w:val="33945963"/>
    <w:rsid w:val="39ACAF15"/>
    <w:rsid w:val="3AB9F63B"/>
    <w:rsid w:val="3FC5AD21"/>
    <w:rsid w:val="41FE2A4D"/>
    <w:rsid w:val="42852046"/>
    <w:rsid w:val="43382BFA"/>
    <w:rsid w:val="43B05654"/>
    <w:rsid w:val="444C4077"/>
    <w:rsid w:val="49CAC065"/>
    <w:rsid w:val="529B70A0"/>
    <w:rsid w:val="549A931F"/>
    <w:rsid w:val="57C11978"/>
    <w:rsid w:val="59CDCD9C"/>
    <w:rsid w:val="637BBE87"/>
    <w:rsid w:val="6462610B"/>
    <w:rsid w:val="64D0F30E"/>
    <w:rsid w:val="64D82609"/>
    <w:rsid w:val="6872D08C"/>
    <w:rsid w:val="6AD6D04F"/>
    <w:rsid w:val="6E7B3641"/>
    <w:rsid w:val="6F1EF4B5"/>
    <w:rsid w:val="700E9648"/>
    <w:rsid w:val="7D25B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F41C1289-4DD9-4F77-8CEB-5CEF7884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1700A"/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styleId="normaltextrun" w:customStyle="1">
    <w:name w:val="normaltextrun"/>
    <w:basedOn w:val="DefaultParagraphFont"/>
    <w:rsid w:val="00A1700A"/>
  </w:style>
  <w:style w:type="character" w:styleId="eop" w:customStyle="1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styleId="pf0" w:customStyle="1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cf01" w:customStyle="1">
    <w:name w:val="cf01"/>
    <w:basedOn w:val="DefaultParagraphFont"/>
    <w:rsid w:val="006202FC"/>
    <w:rPr>
      <w:rFonts w:hint="default"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  <w:style w:type="paragraph" w:styleId="paragraph" w:customStyle="1">
    <w:name w:val="paragraph"/>
    <w:basedOn w:val="Normal"/>
    <w:uiPriority w:val="1"/>
    <w:rsid w:val="6872D08C"/>
    <w:pPr>
      <w:spacing w:beforeAutospacing="1" w:afterAutospacing="1"/>
    </w:pPr>
    <w:rPr>
      <w:rFonts w:ascii="Times New Roman" w:hAnsi="Times New Roman" w:eastAsia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4" ma:contentTypeDescription="Create a new document." ma:contentTypeScope="" ma:versionID="3feef910cf2b319834b74ddf64d95400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b1634d533e049475f981937fee01af50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E90413-DFDA-4224-976C-1CFEDDD73E97}">
  <ds:schemaRefs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cd513c4-2476-43e1-84b8-4278d33856c9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22aa6f4c-702d-48f0-bc52-8f40b57cf616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5A144C0E-498C-4DBE-A043-626F6D6ED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ron Felix</dc:creator>
  <keywords/>
  <dc:description/>
  <lastModifiedBy>Kunal Merchant</lastModifiedBy>
  <revision>358</revision>
  <dcterms:created xsi:type="dcterms:W3CDTF">2023-06-06T18:55:00.0000000Z</dcterms:created>
  <dcterms:modified xsi:type="dcterms:W3CDTF">2024-01-05T06:41:02.30209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</Properties>
</file>